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199</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6</w:t>
      </w:r>
      <w:r>
        <w:t xml:space="preserve"> </w:t>
      </w:r>
      <w:r>
        <w:t xml:space="preserve">มี.ค.64</w:t>
      </w:r>
      <w:r>
        <w:t xml:space="preserve"> </w:t>
      </w:r>
      <w:r>
        <w:t xml:space="preserve">นาโน</w:t>
      </w:r>
    </w:p>
    <w:p>
      <w:pPr>
        <w:pStyle w:val="Date"/>
      </w:pPr>
      <w:r>
        <w:t xml:space="preserve">วันพฤหัสบดีที่</w:t>
      </w:r>
      <w:r>
        <w:t xml:space="preserve"> </w:t>
      </w:r>
      <w:r>
        <w:t xml:space="preserve">2</w:t>
      </w:r>
      <w:r>
        <w:t xml:space="preserve"> </w:t>
      </w:r>
      <w:r>
        <w:t xml:space="preserve">มีนาคม</w:t>
      </w:r>
      <w:r>
        <w:t xml:space="preserve"> </w:t>
      </w:r>
      <w:r>
        <w:t xml:space="preserve">2566</w:t>
      </w:r>
      <w:r>
        <w:t xml:space="preserve"> </w:t>
      </w:r>
      <w:r>
        <w:t xml:space="preserve">เวลา</w:t>
      </w:r>
      <w:r>
        <w:t xml:space="preserve"> </w:t>
      </w:r>
      <w:r>
        <w:t xml:space="preserve">09.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ะมีประวัติแพ้ยาเพนิซิลิน ไม่เกี่ยวกับวัคซีน ได้สกัดจับรถล็อตใหญ่ ถูกคนร้ายใช้อาวุธปืนยิงถล่มทั้งคัน ตำรวจ 4 นายที่อยู่ในรถไม่ใครได้รับบาดเจ็บ ผู้บริหาร พฟม. ไม่เวนคืนวัดเอี่ยมวรนุชสีม่วงใต้ จับประเด็นข่าวร้อน</w:t>
      </w:r>
    </w:p>
    <w:p>
      <w:pPr>
        <w:pStyle w:val="BodyText"/>
      </w:pPr>
      <w:r>
        <w:t xml:space="preserve">(คุณสุชาดา) สวัสดีค่ะ ต้อนรับจับประเด็นข่าวร้อน กับดิฉัน สุชาดา นิ่มนวล หรือว่า www.tv5.co.th ค่ะ วันนี้เริ่มกันที่ศึกเลือกตั้งซ่อม สส. เขต 3 จังหวัดนครราชศรีมา ให้เห็นภาพการลงพื้นที่ของพรรคพลังประชารัฐในวันนี้นี่ กับประชาธิปัตย์นี่ เหมือนกับ ทำไมพรรคร่วมรัฐบาล 2 พรรคนี่มาแย่งเก้าอี้ จริง ๆ ถ้าเกิดจำกันได้ก่อนหน้านี้นี่ ประเด็นเรื่องส่งผู้สมัครไปชิงเก้าอี้ สส. เขต 3 นครศรีธรรมราขนี่ ก็มีการออกมาวิพากษ์วิจารณ์กันเยอะนะคะ บางฝ่ายเขาบอกเขาก็บอกว่ามันเป็นมารยาททางการเมือง จริง ๆ ถ้าเกิดพื้นที่นี้เป็นของใคร ก็ต้องหลีกทางให้ฝั่งนั้น ซึ่งก็คือประชาธิปัตย์นี่ ทางพลังประชารัฐนี่ ก็ได้ส่ง สส. ของพรรคลงไปชิงเก้าอี้ตัวนี้ด้วยค่ะ แล้ววันนี้หัวหน้าพรรคนะคะ พลเอก ประวิตร วงษ์สุวรรณ์ รองนายกรัฐมนตรี ลงพื้นที่ไปช่วยผู้สมัครของพลังประชารัฐหาเสียง แล้วก็ขึ้นเวทีปราศรัยด้วยนะคะ ไปดูบรรยากาศกันก่อนค่ะ ไปที่ตลาคนะฉี แยกครวญหนองหงส์ พลเอก ประวิตร วงษ์สุวรรณ์ นำทีม สส. ของพรรค 50 กว่าคนค่ะ เป็นจริง ๆ แล้วเราไม่ค่อยเห็นภาพ ๆ นี้นะคะ ก็มีหลายท่านเลย ที่ไปร่วมหาเสียงในวันนี้ ทั้งคุณอนุชา นาคาศัย มีร้อยเอก ธรรมนัส พรมเผ่า คุณศิระ เจนจาคะ ไปช่วยคุณอาญาสิทธิ์ ศรีสุวรรณ เบอร์ 4 เป็นของพรรคพลังประชารัฐนะคะ หาเสียงการเลือกตั้งซ่อม สส. เขต 3 นี่ล่ะค่ะ เป็นช่วงที่ พลเอก ประวิตร ได้ขึ้นเวทีปราศัยช่วยลูกพรรคหาเสียงนะคะ หลายคนบอกไม่ค่อยได้เห็นภาพนี้เลย คือ ภาพที่ พลเอก. ประวิทแล้วก็พูดค่อนข้างจะยาวพอสมควรเลย บรรยากาศก็ค่อยข้างจะสบาย ๆ ด้วย นี่นะคะ ตั้งแต่ช่วงค่ำที่ผ่านมาค่ะ ก็มีการชูเรื่องการแก้ปัญหาของประชาชน โดยเฉพาะเรื่องของการแก้ปัญหาการเกษตร การแก้ปัญหาระบาดของ COVID-19 ก็ทำได้เป็นอย่างดี ควบคุมการระบาดของโรคได้ค่ะ ด้วยอยู่ดีกินดี หรือมีความเจริญรุ่งเรืองมากยิ่งขึ้นนะครับ ขอฝากไว้กับพี่น้องว่า พรรคพลังประชารัฐ เรารวมตัวกัน แม้ระยะเวลาอันสั้น แต่เราก็รักใคร่กัน แล้วมีความรักใคร่ต่อกัน ทำงานเพื่อนประชาชนโดยตรง</w:t>
      </w:r>
    </w:p>
    <w:p>
      <w:pPr>
        <w:pStyle w:val="BodyText"/>
      </w:pPr>
      <w:r>
        <w:t xml:space="preserve">(คุณสุชาดา) นี่นะคะ ก็เรียกเสียงเฮจากบรรดา ส.ส. ด้วยค่ะ สลับไปดูเจ้าของเก้าอี้เดิม อย่างประชาธิปัตย์กันบ้างค่ะ ที่ทางเข้าสนามทางเข้าโรงเรียนเฉลิมพระเกียรติ นครศรีธรรมราช วันนี้คุณจุลินทร์ หัวหน้าพรรคประชาธิปัตย์ พร้อมกับสมาชิกสภาผู้แทนราษฎร ได้ลงพื้นที่ไป ไปช่วยหาเสียงลงเลือกตั้งซ่อม สส. เขต 3 นครศรีธรรมราช วันนี้ก็ไปขึ้นเวทีปราศัย พบกับพี่น้องประชาชนเช่นเดียวกันนะคะ ทางปประชาธิปัตย์ ก็ชูนโยบายของพรรค ที่กำลังดำเนินการอยู่ ณ ขณะนี้ค่ะ นักข่าวก็ถามนะคะ ว่ามั่นใจไหม การเลือกตั้งซ่อมเขต 3 ยังจะสามารถรักษาฐานเสียงเอาไว้ได้ คุณจุลินทร์บอกว่าน่าจะมั่นใจนะว่าจะได้รับความไว้วางใจจากพี่น้องประชาชน แล้วก็น่าจะได้เก้าอี้ สส. กลับคืนมาแน่นอนค่ะ และยังเชิญชวนพี่น้องประชาชนออกมาเลือกตั้งกันวันที่ 7 มีนาคม นี้ด้วยค่ะ ก็เดี๋ยวติดตามกันนะคะ ต้องรอลุ้นกันล่ะคะ ว่าพรรคประชาธิปัตญได้ไหม หรือจะถูกพลังประชารัฐนี่ เขาได้เก้าอี้ตัวนี้ไปครองนะคะ ไปดูเรื่องของ COVID-19 การฉีดวัคซีนนี่ ทยอยฉีดไปแล้ว แล้วปรากฏว่าคุณหมอท่านหนึ่ง อยู่ที่จังหวัดสมุทราสาคร มีอาการแพ้วัคซีนอย่างรุนแรงก็มีการส่งเรื่องไปยังคณะอนุกรรมการ เพื่อหาสาเหตุดูว่า เป็นเพราะว่าเกิดจากวัคซีนที่ฉีดไปหรือเปล่าค่ะ วันนี้มีความชัดเจนในเบื้องต้นแล้วนะคะ ว่าคุณหมอท่านนี้ไม่ได้แพ้วัคซีนที่ฉีดไป แต่เป็นอาการท้องเสียที่เกิดขึ้นอย่างต่อเนื่อง 3-4 วันแล้ว ก็เลยทำให้มีอาการอาเจียน คลื่นไส้นะคะ แล้วก็ความดันโลหิตตกค่ะ ทีนี้ อีกเคสหนึ่ง ที่มีรายงานเพิ่มเติมในวันนี้นึ่ มีแพทย์ท่านหนึ่งนี่ ที่เป็นลมหลังจากฉีกวัคซีนไปด้วยนะคะ นายแพทย์โอภาส การกวินพงศ์ กรมควบคุมโรคนะคะ ได้รับรายงานมีแพทย์ที่ฉีดวัคซีน COVID-19 อยู่ที่จังหวัดราชบุรี เกิดอาการเป็นลมหน้ามืดนะคะ หลังจากที่ฉีดวัคซี ตอนนี้อาการดีขึ้นแล้วค่ะ ไปดูประวัติรักษา ไม่เคยมีประวัติการแพ้ยามาก่อนนะคะ แต่ว่าต้องส่งเรื่องไปยังที่ประชุมคณะกรรมการการประกันคุณภาพวัคซีนด้วย เพิื่อที่จะไปติดตามว่ามีอกาการไม่พึงประเทศ หลังจากที่ได้รับวัคซีนหรือเปล่านะคะ ว่าจะเกี่ยวข้องโดยตรงกับวัคซีนไหมส่วนอีกท่านหนึ่งนี่ ก็คือแพทย์หญิงอายุ 28 ปีนะคะ ที่มีรายงานก่อนหน้านี้นะคะ น่าจะแพ้วัคซีน COVID-19 เช่นเดียวกันค่ะ ปรากฏว่าแต่ไม่เกี่ยว น่าจะไม่เกี่ยวนะคะ น่าจะท้องเสียติดต่อกันถึง 4 ครั้งค่ะ ก็เลยทำให้มีอาการตามที่เป็นข่าวออกไปนะคะ เนื่องจากว่าแพทย์ท่านนี้นี่ ไปบริโภคอาหารทะเลมา แล้วก็มาฉีดวัคซีน ซึ่งอาจจะเป็นไปได้ว่าเกิดอาการข้างเคียงได้ค่ะ ไปดูประเด็นที่สังคมไม่ค่อยสบายใจนะคะ หลังจากที่มีการเวียนคืนที่ดินของวัดเอี่ยมวรนุช ซึ่งตรงนั้นนี่ มีวิหารเก่าของหลวงพ่อ อายุมากกว่า 257 ปี ชาวบ้านก็บอกว่าถ้าเกิดจะทุบไปนี่ คงจะใจหายน่าดูเลยนะคะ ปรากฏว่าวันนี้ทางผู้บริหารของการทางรถไฟนี่ได้ลงไปตรวจสอบแล้วนะคะ ก็ยืนยันว่าจะไม่มีการทุบใด ๆ ทั้งสิ้น ไม่ว่าจะเป็นวิหารของหลวงพ่อ หรือตรงเจดีย์เก่านะคะ แต่ที่มีข่าวออกไปเป็นการสำรวจเบื้องต้นเท่านั้นค่ะ วันนี้มีการแถลงข่าวด้วยนะคะทางการรถไฟฟ้าขนส่งมวลชนแห่งประเทศไทยนี่บอกว่าตอนนี้เป็นเพียงการสำรวจ แนวเขตเบื้องต้น และการก่อสร้างสถานีรถไฟฟ้า สายสีม่วงใต้ ซึ่งจะต้องมีการเวียนคืนที่ดินในพื้นที่ของวัดเอี่ยมวรนุชด้วยนี่ เดี๋ยวจะมีการพูดคุยกันอีกครั้งหนึ่งนะคะ ทีนี้สถานีที่มีการก่อสร้างทางลงอยู่ 4 ตำแหน่งค่ะ ทางขึ้นทางลง หมายเลข 1 จะไปอยู่ตรงบริเวณหน้าวัดเอี่ยมวรนุชนะคะ ใกล้กับสี่แยกวิสุทธิ์กษัตริย์ ทางขึ้นลงหมายเลข 2 จะอยู่ที่ปั้ม ปตท. ทางขึ้นลงหมายเลข 3 จะอยู่ตรงโรงพิมพ์ศรีหงส์ และทางขึ้น-ลงหมายเลข 4 จะอยู่ตรงแบงก์ชาติตรงถนนวิสุทธิ์กษัตริย์นะคะ ทีนี้ทาง รฟม. ไปตรวจสอบ ตรงวัดเอี่ยมวรนุช ไม่มีการเวนที่คืนตามที่เป็นข่าวค่ะ ก็ทาง รฟม.ความเข้าใจเกี่ยวกับผู้ที่เกี่ยวข้อง ในเบื้องต้นนะคะ คือ จะไปคุยกับท่านเจ้าอาวาสเลย ในวันจันทร์ที่จะถึงนี้ด้วยค่ะ ในช่วงสัปดาห์หน้า ได้รับทราบต่อไปค่ะ พอตอนนี้ไปดูในโซเชียลมีเดียนี่ หลายคนก็บอกดีใจมาก ๆ เลยนะคะ ที่ได้คุยกันแล้วหาทางออกได้ที่ลงตัวได้ เพราะว่าหลายคนก็ไม่อยากให้ไปทำลายคู่บ้านคู่เมืองไปอย่างยาวนานค่ะ เอาล่ะค่ะ ช่วงนี้พักกันสักครู่นะคะ ช่วงหน้ากลับมาติดตามข่าวกันต่อค่ะ</w:t>
      </w:r>
    </w:p>
    <w:p>
      <w:pPr>
        <w:pStyle w:val="BodyText"/>
      </w:pPr>
      <w:r>
        <w:t xml:space="preserve">[เสียงดนตรี]</w:t>
      </w:r>
    </w:p>
    <w:p>
      <w:pPr>
        <w:pStyle w:val="BodyText"/>
      </w:pPr>
      <w:r>
        <w:t xml:space="preserve">(คุณสุชาดา) ไปดูปฏิบัติการจับกุมขบวนการค้ายาเสพติดนะคะ ทางหลวงอุดรธานีค่ะ ได้เรียกรถยนต์ต้องสงสัยคันหนึ่งมาตรวจสอบนะคะ ก็เชื่อว่ารถยนต์คันนี้เป็นของขบวนการค้ายาเสพติด ที่ลักลอบขนยามา ปรากฏว่าที่ทางเจ้าหน้าที่เขาเรียกให้รถคันนี้นี่หยุด ปรากฏว่ารถยนต์ยังไม่ยอมหยุดนะคะ ยังเร่งก็ยังเร่งเครื่องหนีไปด้วย ซึ่งถึงจุด ๆ หนึ่ง คนร้ายก็เปิดฉากยิงต่อสู้กับเจ้าหน้าที่นะคะ รถพลุนไปทั้งคันเลย ไปดูภาพที่เกิดขึ้นกันก่อนค่ะ นี่นะคะ เป็นภาพที่ทางเจ้าหน้าที่ตำรวจ ขับรถสายตรวจ ตำรวจทางหลวง สถานีตำรวจอุดรธานี กำลังไล่ล่ารถยนต์ระบะต้องสงสัยคันหนึ่งนะคะ ซึ่งเชื่อว่ารถยนต์คันนี้น่าจะใช้ลำเลียงยาเสพติดล็อตใหญ่ มาจากที่อำเภอท่าบ่อจั งหวัดหนองคาย ไปที่ตัวเมืองจังหวัดอุดรธานี ปรากฏว่าคนร้ายไม่ยอมหยุดให้ตรวจนะคะ เร่งเครื่องหนีไปค่ะ แล้วก็ยังชักปีนออกมายิงสกัดรถของทางเจ้าหน้าที่7 นัดนะคะ ก็ทำให้รถยนต์ของเจ้าหน้าที่นี่ เครื่องยนต์ดับไปเลย ส่วนคนร้ายก็หลบหนีไปได้ค่ะ แต่เคราะห์ดีที่ตำรวจที่นั่งมาด้วยกันทั้งหมด 4 ราย ก็ไม่มีใครได้รับบาดเจ็บค่ะ ทีนี้ทางตำรวจพพิสูจน์หลักฐาน ก็ไปตรวจสอบรถของสายตรวจ ก็จะเห็นภาพว่าพลุนแทบนะทั้งคันเลย ทั้งฝากระโปรงรถด้านหน้ารถ แล้วก็ด้านข้างของรถนะคะ ทาง พันตำรวจโท ศิวกริช ดิษย์บุญรัตน์ นะคะ ช่วงกลางดึกที่ผ่านมา เจ้าหน้าที่ก็ไปออกตรวจ แล้วก็ไปเจอรถยนต์ต้องสงสัยคันหนึ่งค่ะ กำลังมุ่งหน้าไปที่จังหวัดหนองคาย เป็นรถกระบะสีดำ ไม่ติดแผ่นป้ายทะเบียนด้วยนะคะ เห็นท่าทางมีพิรุธ เพราะว่าที่ด้านหลังที่ทางด้านหลังมีถุงสีดำเต็มเลย และเรียกไม่ยอมจอดค่ะ แล้วก็เร่งเครื่องมาบนถนนมิตรภาพหมายเลข 2 จากฝั่งหนองคาย มุ่งหน้าไปที่จังหวัดอุดรธานี ทีนี้มาที่แยกหนองสองห้อง คนร้ายก็อาศัยจังหวะ นะคะ ชักปืนยิงใส่รถตำรวจ ด้านหน้า 2 นัด นี่นะคะ แล้วก็เห็นถึงสภาพความเสียหายที่เกิดขึ้นแต่ว่าทางเจ้าหน้าที่นี่ไม่ได้ลดละความพยายามนะคะ ก็ยังติดตามรถของคนร้ายต่อไป และแจ้ให้ทางตำรวจอุดรธานี สกัดจับรถคันนี้เรื่อย ๆ เลยค่ะ ที่บ้านนาข่า ตำบลนาข่าก่อนจะถึงตัวเมืองอุดรธานีประมาณ 10 กิโลเมตรได้ก็ชัดปีนมายิงใส่เจ้าหน้าที่อีกครั้งนะคะ จนเครื่องยนต์ดับไปเลย จังหวะนี้ก็ทำให้คนร้ายหนีไปได้ เดี๋ยวต้องไปไล่ตรวจสอบกล้องวงจรปิดตามเส้นทางที่คนร้ายหลบหนีไป น่าจะได้ตัวกลับมาดำเนินคดีให้เร็วที่สุดค่ะ จากคดียาเสพติดนะคะ ไปดูคดีจี้ชิงทองกันบ้างค่ะ คนร้ายบุกเดี่ยว จี้ชิงทองเทสโก้ โลตัส กลางเมืองราชบุรี กวาดทองรูปพรรณไปได้ 47 บาท มูลค่ากว่า 1,200,000 บาทนะคะ เหตุการณ์นี้เกิดขึ้นที่ ห้างทอง เยาวราช เอเชีย นะคะ สาขา เทสโก้ โลตัส สาขาบ้านโป่ง อำเภอบ้านโป่งจังหวัดราชบุรี นี่ก็เป็นภาพนาทีที่คนร้ายเข้ามาก่อเหตุอุกอาจมากเลยนะคะ แล้วบุกเดี่ยวเข้ามา ชักปืนจี้พนักงานกวาดเอาทองไปเร็วมากนะคะ ระยะเวลาในการก่อเหตุนี่ จากการสอบถามพนักงานที่ขายโทรศัพท์มือถือ ที่เขาอยู่ตรงข้ามกับร้านทองนี่ ก็ให้ข้อมูลว่า เห็นคนร้ายมาคนเดียว แล้วก็กระโดดขึ้นไปอยู่บนะจกที่มีทองรูปพรรณ รูปพรรณสันฐานคนร้ายนี่ มีลักษณะท้วมสวมหนวกแก๊บและใส่แว่นตาดำนะคะ ใส่หน้ากากอนามัยด้วยใช้เวลาก่อเหตุไม่นานค่ะ แล้วก็หลบหนีออกไป ทางตำรวจมาตรวจสอบที่เกิดเหตุแล้วนะคะ บอกว่าคนร้ายหลังจากชิงทองได้แล้วนี่ ก็หลบหนีไปทางประตูด้านหลังของห้าง ใช้ISUZU รถยนต์สีขาว หลบหนีไป ทางเจ้าหน้าที่ก็วิทยุ แต่ว่าตอนนี้ยังไม่พบตัวนะคะ ส่วนกรณีของหนูน้อยวัย 3 ขวบค่ะ ที่หายตัวไปจากคุณพ่อคุณแม่นะคะ ก็ตามหากันใหญ่เลยนะคะ ว่าลูกหายไปไหนนี่คือไปฝากไว้กับพี่ ปรากฏว่าวันนี้ได้ลูกกลับเข้าสู่อ้อมกอดแล้วนะคะ แล้วคนที่ลักพาตัวไปนี่ คือ นายอาร์ต ไปดูความคืบหน้ากันนะคะ วันนี้ คุณเฌอญาดา สันชิด อำเภอบ้านไผ่ กับคุณภูวดล เสียวสุขนะคะ ไปพบกับพนักงานสอบสวนนะคะ ที่บ้านไผ่ค่ะ คือ ไปแจ้งให้ทราบว่าวันนี้เจอลูกสาวแล้ว น้องอายุ 3 ขวบ มีคนนำมาส่งคืนให้ คุณพ่อ คุณแม่เล่าให้ฟังว่าา คือคุณครูพี่เลี้ยงอายุ 33 โทรมาบอกว่ามีคนพาลูกไปแล้วคนที่พาไปนี่ชื่อว่านายอาร์ตนะคะ ทีนี้คุณแม่นี่เล่าให้ฟังว่า มีคนเอาลูกสาวนี่ มาฝากไว้กับคุณครูพี่เลี้ยงคนนี้ ก็เลยไปรับตัวที่บ้านค่ะ แล้วก็พอไปถึงนี่กลัวว่าลูกจะโดนทำร้ายหรือว่าไปโดนทำมิดีมิร้าย อย่างไรหรือเปล่า คุณแม่บอก โชคดีมากที่ลูกก็ดูสดใส ร่าเริ่งดีค่ะ น้องแล้วก็พาไปตรวจร่างกายที่อำเภอบ้านไผ่น้องยังแข็งแรงดี ไม่ได้มีการถูกล่วงระเมิดทางเพศ ทีนี้จากการพูดคุยกับลูกนะคะ ลูกสาวนี่ าให้ฟังว่ามีคนชื่ออาร์ตพาไปซื้อของที่ร้านสะดวกซื้อ แล้วก็พาไปเที่ยวห้างสรรพสินค้าด้วย พอไปกินข้าว พาไปอาบน้ำ พาไปเข้านอนค่ะ พอทุกอย่างลงตัว แล้วลูกได้กลับมานี่ คุณแม่ก็บอกว่าสบายใจนะคะ ทีนี้นายอาร์ตนี่เคยมีความขัดแย้งกับคุณพ่อคุณแม่ เพราะว่าเคยยื่นฟ้องทั้งตัวคุณแม่และตัวคุณพ่อด้วย ที่ศาลเยาวชน จังหวัดขอนแก่นนะคะ ทีนี้คุณแม่บอกว่าให้เป็นไปตามกระบวนการของศาล ศาลว่ามาอย่างไรก็ทำไปอย่างนั้นนะคะ อย่างน้อยก็ยังดีที่เอาเด็กมาคืนค่ะ แต่ว่าทีนี้กระทำความผิดสำเร็จไปแล้ว คือ คุณไปลักพาตัวลูกของเขา ทั้ง ๆ ที่คุณพ่อ คุณแม่ไม่รู้เรื่อง ไม่ยินยอมนี่ ทางเจ้าหน้าที่ก็จะหมายจับจากศาลล่ะ เพื่อคุมตัวมาดำเนินคดีต่อไป ถ้าจับกุมตัวได้ ก็น่าจะทราบว่า นอกจากตัวของนายอาร์ตคนนี้นี่ มีใครมาลักพาตัวน้องไปอีกหรือไม่นะคะ ถ้าเกี่ยวโยงกันนี่ ก็จะต้องถูกดำเนินคดีตามกฎหมายเช่นเดียวกันค่ะ ยังอยู่ที่เรื่องของครอบครัวนะคะ คุณไมค์กับคุณซาร่า ที่มีปัญหาเรื่องการฟ้องร้องเกี่ยวกับสิทธิ์การปกครองลูกนะคะ คุณไมค์นี่ต่อสู้มาโดยตลอด เพราะว่าต้องการที่จะได้รับสิทธิ์การเลี้ยงดูโดยชอบธรรม ตามกฎหมาย มีการไกล่เกลี่ยเรื่องของการแบ่งทรัพย์สิน เรื่องของตัวเลขค่าใช้จ่าย ในการเลี้ยงดูลูกชายนะคะ 3 รอบ ดูเหมือนว่าครั้งนี้จะลงตัวกันแล้วนะคะ คือ ใช้เวลาค่อนข้างจะนานพอสมควรเลยค่ะ คุณไมค์ไปยื่นคำร้องต่อศาลนะคะ ของสิทธิ์โดยชอบทางกฎหมาย ในการปกครองลูกชาย ก็คือน้องแม็กซ์เวลล์นะคะ รวมกับอดีตแฟนสาว ก็คือคุณซาร่านะคะ กว่าจะตกลงกันได้และจบกันได้ด้วยดีนั้น เจรจากันมา 3 รอบค่ะ เมื่อวานนี้นี่ คุยกันเรียบร้อยแล้วนะคะ แล้วก็เลยได้เห็นภาพคุณไมค์นี่ เดินกับลูกชาก คือ น้องแม็กเวลล์นะคะ ตอนที่ไปเที่ยวที่ทะเลด้วยกัน ลงภาพใน IG ส่วนตัว บอกว่าวันนี้ได้สิทธิ์ความเป็นพ่อโดยกฎหมายแล้วนะครับ ก็ขอบคุณทุกคนที่เป็นกำลังใจให้เรา 2 พ่อลูกเสมอมา ก็ได้เผยภาพน่ารัก ๆ นะคะ มีเพื่อนพ้องในวงการและก็แฟน ๆ มาร่วมแสดงความยินดีกับเจ้าตัวกันอย่างล้นหลามกันเลยทีเดียวค่ะ ก็ขอแสดงความยินดีด้วยนะคะ ลูกก็ได้อยู่ใกล้ชิดกับทั้งคุณพ่อและก็คุณแม่ด้วย เดี๋ยวพักสักครู่ค่ะ ช่วงหน้ามาติดตามการกระตุ้นเศรษฐกิจท่องเที่ยวนะคะ จากทางที่ ททท. นี่ เตรียมที่จะเสนอการขยายเวลาโครงการเราเที่ยวด้วยกัน แล้วออกแพ็กเกจทัวร์เที่ยวไทย เพื่อช่วยกระตุนเศรษฐกิจ ปลายปีนี้ด้วย เดี๋ยวติดตามช่วงหน้าค่ะ</w:t>
      </w:r>
    </w:p>
    <w:p>
      <w:pPr>
        <w:pStyle w:val="BodyText"/>
      </w:pPr>
      <w:r>
        <w:t xml:space="preserve">[เสียงดนตรี]</w:t>
      </w:r>
    </w:p>
    <w:p>
      <w:pPr>
        <w:pStyle w:val="BodyText"/>
      </w:pPr>
      <w:r>
        <w:t xml:space="preserve">(คุณสุชาดา) การระบาดของ COVID-19 ระลอกใหม่ ก็ทำให้ภาคการท่องเที่ยวต้องหยุกชะงักไปนะคะ แม้ว่าเราจะกระตุ้นการท่องเที่ยวผ่านโครงการเราเที่ยวด้วยกันนะคะ ภาพรวมที่ผ่านมาค่ะ ตัวเลขสูงขึ้นอย่างต่อเนื่องนะคะ แม้ว่าจะมีปัญหาการทุจริตเกิดขึ้นก็ตาม ทีนี้ทาง ททท. ก็มองว่า เมื่อเราได้รับวัคซีนมาแล้ว ก็ต้องเตรียมรองรับการการเปิดประเทศในอนาคตนะคะ หันมากระตุ้นการท่องเที่ยวระดับประเทศก็เลยเสนอที่จะขยายเวลาโครงการเราเที่ยวด้วยกันเพิ่มเติม ทั้งในแง่ของจำนวนของสิทธิ์นะคะ ในการไปใช้ห้องพักอีก 2,000,000 ห้อง นะคะ ต่อคืนนะคะ แล้วก็ขยายแพ็กเกจการท่องเที่ยวช่วยเหลือผู้ประกอบการนำเที่ยวค่ะ เดี๋ยววันนี้เราจะมาพูดคุยรายละเอียดของโครงการทั้ง 2 โครงการนี้กันนะคะ เราจะยุกับทางคุณ ยุทธศักดิ์ สุภสรท่าน ผู้ว่าสวัสดีค่ะ</w:t>
      </w:r>
    </w:p>
    <w:p>
      <w:pPr>
        <w:pStyle w:val="BodyText"/>
      </w:pPr>
      <w:r>
        <w:t xml:space="preserve">(คุณยุทธศักดิ์) สวัสดีครับ แพ็กเกจที่จะกระตุ้นการท่องเที่ยว มีโครงการเราเที่ยวด้วยกันนะคะ กับทัวร์เที่ยวไทยเราเที่ยวด้วยกันนี่ เราชัดเจนแล้วใช่ไหมคะ ว่าเราจะขยายเวลาออกไป</w:t>
      </w:r>
    </w:p>
    <w:p>
      <w:pPr>
        <w:pStyle w:val="BodyText"/>
      </w:pPr>
      <w:r>
        <w:t xml:space="preserve">(คุณยุทธศักดิ์) เป็นข้อเสนอนะครับ ว่าการกระทรวงการท่องเที่ยวและกีฬา ว่าจะขยายออกไปอย่างเนื่องโดยคำนึงถึงความเดือดร้อนของผู้ประกอบการในธุรกิจท่องเที่ยวครับ ดังนั้น ที่เรามี 6 2,000,000Room Nightที่จะสิ้นสุดในวันที่ 30 เมษายนนี้นะครับ ก็จะขอขยายออกไปอีก 2,000,000 Room Night อันนี้อันที่ 1 อันที่ 2จากที่สิ้นสุดการเข้าพักวันที่ 30 เมษายน ถึงวันที่ 31 กรกฎาคม 2564 ครับ พร้อมกับมาตรการแนวทางป้องกันการทุจริตนะครับ ที่เราศึกษาบทเรียนจากช่วงที่เกิดขึ้น เพื่อให้เกิดความมั่นใจว่า งบประมาณที่จะใช้ขับเคลื่อนโครงการการรั่วไหลได้อย่างมีประสิทธิภาพครับ</w:t>
      </w:r>
    </w:p>
    <w:p>
      <w:pPr>
        <w:pStyle w:val="BodyText"/>
      </w:pPr>
      <w:r>
        <w:t xml:space="preserve">(คุณสุชาดา) ค่ะ ทีนี้ตลอดระยะเวลาเริ่มต้นโครงการมา โควตา 5,000,000 คืน ใช่ไหมคะ //5 ล้านครับ และเพิ่มอีก 1 ล้าน รวมเป็น 8 ล้าน ครับ //แล้ว 6 ล้านล็อตแรกนี่ ที่ผ่านมา การใช้สิทธิ์เป็นอย่างไรบ้างคะ ภาพรวม // ภาพรวม ถือว่าดีเลยนะครับ ถ้าดูโครงการนี้นี่เม็ดเงินทั้งหมดนี่เข้าไปแล้งนะครับ ซึ่งใช้จริง ๆ เราใช้ไม่ถึง เพราะเป็นการจ่ายสมทบแค่ 10 เปอร์เซ็นต์ นะครับ ทั้งในส่วนของห้องพัก แล้วก็ e-Voucher และค่าตั๋วเครื่องบินนะครับ อยู่ที่ประมาณสัก 2,700 บาท นะครับ ส่วนการใช้เจ่ายอื่น ๆ นี่ ผมคิดว่ามันเป็นการหมุนเวียน รัฐบาลจ่ายมาสัก 5-6 พันล้าน แต่การหมุดเวียนในเศรษฐกิจนี่ ประมาณ 20,000 กว่าล้านครับ // ค่ะ อีก 2,000,000 ที่เข้ามาอะไรไว้บ้างคะ // ตั้งเป้าในการ คิดว่สาน่าจะนานนะครับ เพราะว่าจริง ๆ แล้วนี่ คนไทยช่วง มกราคม กุมภาพันธ์ใช่ไหมครับ ผมคิดว่าเราน่าจะเป็นหน่วยที่สร้างแรงเหวี่ยงโมเมนตัม สร้างแรงเหวี่ยงอย่างต่อเนื่อง ถึงหลังสงกรานต์ไปนะคะ หลังจากนั้นเราก็มีโครงการ ทัวร์ เที่ยว ไทย 3 ไตรมาส 4 ครับ</w:t>
      </w:r>
    </w:p>
    <w:p>
      <w:pPr>
        <w:pStyle w:val="BodyText"/>
      </w:pPr>
      <w:r>
        <w:t xml:space="preserve">(คุณสุชาดา) ค่ะ ทีนี้โครงการเราเที่ยวด้วยกัน มีปัญหาเรื่องการทุจริตเยอะนะคะ ตอนนี้วางแนวทางการสกัดกั้นกลุ่มที่จะมาสวมรอยใช้สิทธิเราเองนะครับ อันที่ 1 ก่อนนะครับ คดีต่าง ๆ นั้นนะครับ อยู่ในการดำเนินการของเจ้าหน้าที่ตำรวจนะครับ ซึ่งก็ได้เร่งรัดการดำเนินการ เราไม่ปล่อยคนผิดลอยนวลนะครับ แล้วก็ดำเนินการขั้นเด็ดขาดในส่วนที่เกี่ยวข้อง นะครับ เพราะฉะนั้น เรามีการป้องกัน เพราะฉะนั้น การทุจริตที่เกิดขึ้นมาจาก 2 กรณีนะครับ ไปเปิดราคาห้องพักราคาถูก ๆ แต่ใช้ประโยชน์จาก e-Voucher ที่ได้รับ วันละ 900 บาท ในวันธรรมดา 600 บาท ในวันเสาร์ ซึ่งในส่วนตรงนี้เราก็มีแนวทางโรงแรมที่ขึ้นราคาโดยไม่สมเหตุสมผลนะครับ เพราะจริง ๆ ในสถานการณ์แบบนี้ไม่มีโรงแรมไหนขึ้นราคากัน เพราะสถานการณ์ เพราะสิ่งที่เราได้ดำเนินการได้ทันทีนะครับ โดยที่ไม่เปลี่ยนแปลงระบบมากนักนี่ ก็คือในเรื่องของที่จะเปลี่ยนแปลงวันจองนะครับ จากเดิมที่จองล่วงหน้า 3 วันนี่ เราจะให้จองนานขึ้นก็คือประมาณสัก 2 อาทิตย์ คือผู้ประกอบการคงไม่ได้เดือดร้อนอะไร ขณะเดียวกัน นักท่องเที่ยวเองเปลี่ยนแปลงได้อยู่แล้วนะครับ จากคนไทยในปัจจุบันรู้ล่วงหน้าได้ว่าในพื้นที่ไหน สมมติว่ามีห้องพักอยู่แค่ 10 ห้อง แต่จองเข้าไป 100 ห้อง ในวันธรรมดานี่นะ อันนั้นก็ดูแปลก ๆ มันไม่สามารถเกิดการเข้าไปเช็กอินได้ เพราะเรารู้ร่วมหน้า 2 อาทิตย์นะครับ ประกอบกับเราจะขอข้อมูลโรงแรมต่าง ๆ เหล่านั้นนี่ แจ้งข้อมูลจำนวนห้องพักตามจริงนะครับ รวมถึงจำนวนห้องพักตามจริงให้เราด้วย เพราะถ้าเรามีรายงานล่วงหน้าก่อนล่วงหน้า 2 อาทิตย์ เราก็สามารถเที่ยบเคียงกันจริงหรือไม่อย่างไรนะครับ โดยจะให้สำนักงานการท่องเที่ยวแห่งประเทศไทยที่กระจายอยู่ทั่วประเทศนี่นะครับ เข้าไปตรวจสอบค่ะ // คือจะทำฐานข้อมูลกลาใช่ไหมคะ</w:t>
      </w:r>
    </w:p>
    <w:p>
      <w:pPr>
        <w:pStyle w:val="BodyText"/>
      </w:pPr>
      <w:r>
        <w:t xml:space="preserve">(คุณยุทธศักดิ์) เป็นข้อมูลที่มีอยู่แล้วครับ เพราะเป็นโรงแรมที่จดทะเบีนยรถูกต้องนะครับ ดังนั้นข้อมูลต่าง ๆ มีอยู่แล้ว เราก็เอามาเทียบเคียง แล้วก็ดูนะครับ ปรากฏการณ์ที่มีนอาจจะผิดปกตินะครับ ซึ่งเรามีเวลาล่วงหน้าไม่ต่ำกว่า 2 อาทิตย์จองเข้ามา สมมติมีเข้ามา 100 ห้อง แต่ว่าจริว ๆ ตัวเองมีอยู่แค่ 10 ห้อง ใช่ไหมครับ แล้วก็อัตราการเข้าพักเฉลี่ยของทั้งจังหวัดอยู่แค่ 10 เปอร์เซ็นต์ เพราะฉะนั้น เราก็เข้าไปตรวจสอบได้ เพราะฉะนั้น คดีแล้วนะคะ ในส่วนของ ททท. นี่ โครงการต่าง ๆ โรงแรมที่กระทำความผิดนี่ตัดสิทธิ์หมดเลยใช่ไหมคะ // ต้องตัดสิทธิหมดเลยนะครับ ไม่เฉพาะโครงการนี้นะครับ โดยเฉพาะโครงการของรัฐโครงการนี้ก็เป็นโครงการงบประมาณเงินกู้การโกงงบประมาณของแผ่นดินนะครับ แล้วอีก 2-3 ข้อหา ที่ต้องดำเนินการทางอาญาด้วย และก็ที่สำคัญอย่างที่พูดจะต้องถูกตัดสิทธิ์ตลอดเลยนะครับ โดย Black Liskt สำหรับการเข้าร่วมโครงการเที่ยวไทย ทัวร์เที่ยวไทย ที่คนไทนมากขึ้นใช่ไหมคะ // เดิมเราใช้คำว่า</w:t>
      </w:r>
      <w:r>
        <w:t xml:space="preserve"> </w:t>
      </w:r>
      <w:r>
        <w:t xml:space="preserve">“</w:t>
      </w:r>
      <w:r>
        <w:t xml:space="preserve">เที่ยวไทยวัยเก๋า</w:t>
      </w:r>
      <w:r>
        <w:t xml:space="preserve">”</w:t>
      </w:r>
      <w:r>
        <w:t xml:space="preserve"> </w:t>
      </w:r>
      <w:r>
        <w:t xml:space="preserve">ก็คือเที่ยวในวันธรรมดา สำหรับกลุ่มคนธรรมดาที่มีอายุ 55 ปี ขึ้นไป แต่ว่าเรามองว่า เราน่าจะกระตุ้นโดยรวม ดังนั้น เป็นการเที่ยวผ่านทัวร์ในวันธรรมดา กลุ่มเป้าหมาย จากเดิมอายุ 55 ปีขึ้นไปนี่ ก็จะลดลงมานะครับ เพื่อฐานกลุ่มเป้าหมายนี่ที่กว้างขึ้นนะครับ ประเด็นต่อมา คือ การสนับสนุนค่าใช้จ่ายก็จะจ่ายให้ 40 เปอร์เซ็นต์จ่ายให้ไม่เกินนะครับ ที่จะเกิดขึ้น ดังนั้นนี่นะครับ ท่านก็ไปจองทัวร์ จ่ายไป 60 เปอร์เซ็นต์ เมื่อท่านเดิินทางเสร็จนะครับ ทางบริษัททัวร์ ททท. ก็จะจ่ายเงินให้ตรงไปที่บริษัทนำเที่ยว ซึ่งจะต่างจาก เที่ยวไทยวัยเก๋า ที่จ่ายตรงไปที่ประชาชนผู้รับสิทธิ์ครับ // ค่ะ ทีนี้มีข้อสงสัยอยู่เหมือนกันว่า Life Style การท่องเที่ยวของคนไทย ที่อาจจะไม่ใช่กลุ่มของผู้สูงอายุouj ส่วนใหญ่เขาจะ Back pack ำไและไม่ค่อยใช้บริการบริษัทนำเที่ยวเสียเท่าไรในลักษณะแบบนี้คิดว่าจะได้ผลไหมคะ // ผมมองดูในภาพรวมนะครับ ว่าจริง ๆ แล้วคนที่เที่ยว Backpackหรือไป FIP เราได้โครงการเราเที่ยวด้วยกันแล้วนะครับ ดังนั้นก็จะเป็นอีกหนึ่งเป้าหมายหนึ่งแต่ต้องเรียนนะครับ โครงการทัวร์เที่ยวไทยนั้นนี่ ไม่ได้มองในเรื่องของกลุ่มเป้าหมายนักท่องเที่ยว เรามองของการท่องเที่ยวันธรรมดา มันมีความไม่สมดุล ระหว่างวันธรรมดากับวันเสาร์นะครับ โดยคนไทยนี่นะครับ จากข้อมูลสถิตินี่ ไปเที่ยวในวันธรรมดา แค่ 24 เปอร์เซ็นต์ เท่านั้นเอง ดังนั้นนี่ ให้บริษัทนำเที่ยวที่มีฐานลูกค้าอยู่นะครับ ให้ไปเที่ยวในวันธรรมดานี่ มันก็จะเป็นการตอบโจทย์อีกแบบหนึ่งนะครับ เช่น สุดท้ายแล้วนี่ก็จะช่วยขับเคลื่อนให้เป็นไปตามเป้าหมายในการท่องเที่ยวนี่ทั้งหมดประมาณ 1.22 ล้าน ๆ 160 ล้านคนครับ</w:t>
      </w:r>
    </w:p>
    <w:p>
      <w:pPr>
        <w:pStyle w:val="BodyText"/>
      </w:pPr>
      <w:r>
        <w:t xml:space="preserve">(คุณสุชาดา) ค่ะ วันนี้ขอบคุณท่านผู้ว่านะคะ // ครับ สวัสดีครับ // สวัสดีค่ะ</w:t>
      </w:r>
    </w:p>
    <w:p>
      <w:pPr>
        <w:pStyle w:val="BodyText"/>
      </w:pPr>
      <w:r>
        <w:t xml:space="preserve">(คุณสุชาดา)ภายในปีนี้ภาพรวมการท่องเที่ยวนี่จะดีขึ้นนะคะ จากโครงการเราเที่ยวด้วยกัน ที่เป็นโครงการใช้สิทธิ์สิ้นสุดในช่วงเมษายนนี้นะคะ แล้วก็เพิ่มของสิทธิ์ที่พักนะคะ จำนวน อีก 2 ล้านคืนค่ะ นอกจากนี้แพคเกจที่ออกมานี่ก็จะขยายกลุ่มก็จะขยายมากขึ้น ไม่ได้ไปเจาะจงผู้สูงอายุแล้ว น่าจะช่วยผลักดันเม็ดเงินให้เพิ่มมากขึ้นตามไปด้วยนะคะ หมดเวลาแล้วกับจับประเด็นข่าวร้อนในวันนี้ เราจะลากันด้วยภาพของศิลปะใต้น้ำแข็งนะคะ ที่รัสเซียค่ะ ก็จัดขึ้นที่ในสภาพอากาศหนาวจัดเลยค่ะ ค่ำวันนี้ลาไปก่อนสวัสดีค่ะ</w:t>
      </w:r>
    </w:p>
    <w:p>
      <w:pPr>
        <w:pStyle w:val="BodyText"/>
      </w:pPr>
      <w:r>
        <w:t xml:space="preserve">[เสียงดนตรี] 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199 ข่าว ททบ. 5 จับประเด็นข่าวร้อน วันที่ 6 มี.ค.64 นาโน</dc:title>
  <dc:creator/>
  <cp:keywords/>
  <dcterms:created xsi:type="dcterms:W3CDTF">2023-11-24T09:23:38Z</dcterms:created>
  <dcterms:modified xsi:type="dcterms:W3CDTF">2023-11-24T09: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 มีนาคม 2566 เวลา 09.49 น.</vt:lpwstr>
  </property>
  <property fmtid="{D5CDD505-2E9C-101B-9397-08002B2CF9AE}" pid="3" name="subtitle">
    <vt:lpwstr/>
  </property>
</Properties>
</file>